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ม.</w:t>
      </w:r>
      <w:r>
        <w:t xml:space="preserve"> </w:t>
      </w:r>
      <w:r>
        <w:t xml:space="preserve">1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๔</w:t>
      </w:r>
      <w:r>
        <w:t xml:space="preserve"> </w:t>
      </w:r>
      <w:r>
        <w:t xml:space="preserve">การพูดแสดงความคิดเห็น</w:t>
      </w:r>
      <w:r>
        <w:t xml:space="preserve"> </w:t>
      </w:r>
      <w:r>
        <w:t xml:space="preserve">2</w:t>
      </w:r>
      <w:r>
        <w:t xml:space="preserve"> </w:t>
      </w:r>
      <w:r>
        <w:t xml:space="preserve">ส.ค.64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ใบความรู้</w:t>
      </w:r>
      <w:r>
        <w:t xml:space="preserve"> </w:t>
      </w:r>
      <w:r>
        <w:t xml:space="preserve">และสื่อวิดีโอ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นักเรียน) นักเรียนทั้งหมดทำความเคารพ</w:t>
      </w:r>
    </w:p>
    <w:p>
      <w:pPr>
        <w:pStyle w:val="BodyText"/>
      </w:pPr>
      <w:r>
        <w:t xml:space="preserve">(นักเรียน) สวัสดีค่ะคุณครู / สวัสดีครับคุณครู สวัสดีครับคุณครู</w:t>
      </w:r>
    </w:p>
    <w:p>
      <w:pPr>
        <w:pStyle w:val="BodyText"/>
      </w:pPr>
      <w:r>
        <w:t xml:space="preserve">(คุณครูนิสาชล) สวัสดีค่ะนักเรียน สวัสดีคุณครูที่อยู่ปลายทาง สวัสดีนักเรียนที่อยู่ปลายทาง รวมถึงนักเรียนคุณครูทุก ๆ คนนะคะ ในชั่วโมงภาษาไทยวันนี้นักเรียนเรียนกับคุณครูนิสาชล รุ่งเนยเช่นเดิมนะคะ สำหรับชั่วโมงนี้ เราจะเรียนกันในเรื่องของการพูดนะคะ การพูเป็นเรื่องที่สำคัญมากนะคะ วันนี้เราจะเรียนกันในเรื่องการพูดแสดงความคิดเห็นนะคะ นักเรียนเคยเรียนแสดงความคิดเห็นจากที่ไหนมาบ้าง ในห้องเรียนนะคะ พูดที่ไหนอีก ในเฟซบุ๊ก นักเรียนแสดงความคิดเห็นในเฟซบุ๊กใช่ไหมคะ ในอินเทอร์เน็ตนะคะ นักเรียนได้รับข้อมูลข่าวสารมากมายหลายช่องทางใช่หรือไม่ นักเรียนได้รับข้อมูลข่าวสารจากที่ไหนมาบ้าง 1. เลย โซเชียล นักเรียนเล่นโซเชียลเยอะมาก หนังสือพิมพ์ โทรทัศน์ ป้ายโฆษณา นิตยสาร วารสารใช่ไหมคะรับจากที่ไหนมาอีก หรือได้ยินจากพ่อแม่ใช่ไหม หรือมีคนบอกเล่าให้เราฟังถูกไหมลูก ห้องสมุดนะคะ แล้วนักเรียนจะรู้ได้อย่างไรว่าข้อมูลข่าวสารที่นักเรียนรับมานั้นเป็นข้อเท็จจริงอย่างไร ความคิดเห็นนะคะ ก่อนที่เราจะได้รับข้อมูลจากที่ไหนก็แล้วแต่ นักเรียนต้องทำไมลูก นักเรียนจะต้องวิเคราะห์นะคะ ก่อนที่เราจะพูด ก่อนที่เราจะแสดงความคิดเห็นนั้นออกมาเข้าใจหรือไม่ วันนี้เราจะเรียนกันในเรื่องของการพูดแสดงความคิดเห็นนั้นเองนคุณครูเห็นนักเรียนเล่นโซเชียล เช่น Facebook นักเรียนก็จะมีการตอบใช่ไหมนะคะ ตอบนะคะ ตอบ แสดงความคิดเห็นใช่ไหมคะ ใช่ไหมลูก ทีนี้ล่ะ วันนี้เราจะมาเรียนกันว่าการแสดงความคิดเห็นที่ถูกต้องนั้นเราต้องทำอย่างไรใช่ไหมคะ ต่อไปนะคะ ก่อนที่เราจะเรียนกันนั้น เรามาดูจุดประสงค์ในการเรียนรู้ก่อนนะคะ จุดประสงค์ในการเรียนรู้วันนี้นะคะ นักเรียนอธิบายความหมายการพูดแสดงความคิดแล้วก็อธิบายหลักการแสดงความคิดเห็นนะคะ วันนี้เราจะมาเรียนกันนะคะ วันนี้คุณครูนะคะ นิทาน นิทานเรื่องหนึ่งให้นักเรียนดู ให้นักเรียนดูนะคะ ให้นักเรียนตั้งใจดูด้วยนะ ครั้งหนึ่งมีกลุ่มของลูกกบตัวเล็ก ๆ กลุ่มหนึ่ง ได้มาร่วมกันจัดการแข่งขันเพื่อจะปีนขึ้นไปบนเสาไฟฟ้าแรงสูง มีกลุ่มชนชาวกบมากมาย มารอชมและเชียร์ในการแข่งขันครั้งนี้ การแข่งขันเริ่มขึ้น ไม่มีกบตัวใดเชื่อว่า กบเหล่านั้นจะปีนขึ้นไปสู่ยอดเสาได้ มีเสียงพูดลอยออกมาให้ได้ยิน เช่น เขาไม่มีทางขึ้นไปถึงยอดหรอก หรือเขาไม่มีทางประสบความสำเร็จหรอก เสาสูงขนาดนั้น ฝูงกบเริ่มตะโกน มันยากเกินไป ไม่มีใครทำได้หรอก ล่วงหล่นทีละตัว ๆ ยกเว้นกบตัวหนึ่งที่ยังตั้งหน้าตั้งตาปีนอย่างมุ่งมั่น สูงขึ้น และสูงขึ้น เมื่อสิ้นสุดการแข่งขัน กบตัวอื่น ๆ ต่างยอมแพ้ที่จะปีนสู่ยอดเสาจนหมดสิ้น ยกเว้น กบเล็ก ๆ ตัวหนึ่ง ด้วยความพยายามสุดกำลัง มันก็สามารถปีนขึ้นสู่ยอดเสาได้ กบตัวอื่น ๆ อยากรู้ว่ากบตัวเล็ก ๆ นี้ ปีนขึ้นสู่ยอดเสาได้อย่างไร กบผู้แข่งขันก็อยากรู้ว่ากบตัวนี้ประสบความสำเร็จได้อย่างไร เรื่องกลับกลายเป็นว่ากบผู้ชนะตัวนั้นหูหนวก เรื่องนี้สอนให้รู้ว่าให้ระวังในพลังของคำพูดเสมอ เพราะทุกสิ่งที่คุณได้ยินและได้อ่านมันจะส่งผลต่อการกระทำของคุณ จงทำหูหนวกต่อคำพูดของผู้คนที่บอกว่าคุณไม่สามารถทำความฝันคุณให้เป็นจริงได้ ให้คิดเสมอว่าคุณสามารถทำได้</w:t>
      </w:r>
    </w:p>
    <w:p>
      <w:pPr>
        <w:pStyle w:val="BodyText"/>
      </w:pPr>
      <w:r>
        <w:t xml:space="preserve">(คุณครูนิสาชล) จากที่นักเรียนได้ดูไปนะคะ นักเรียนมีคิดเห็นอย่างไรคะ นักเรียนมีความคิดเห็นอย่างไรนะคะ คำถามชวนคิดของครูในวันนี้นะคะ นักเรียนคิดว่าวีดิทัศน์ที่นักเรียนได้รบชมไปนี่ ดีหรือไม่ดีอย่างไร</w:t>
      </w:r>
    </w:p>
    <w:p>
      <w:pPr>
        <w:pStyle w:val="BodyText"/>
      </w:pPr>
      <w:r>
        <w:t xml:space="preserve">(นักเรียน) ดีค่ะ / ดีครับ</w:t>
      </w:r>
    </w:p>
    <w:p>
      <w:pPr>
        <w:pStyle w:val="BodyText"/>
      </w:pPr>
      <w:r>
        <w:t xml:space="preserve">(คุณครูนิสาชล) ดีเพราะว่าอะไรลูก</w:t>
      </w:r>
    </w:p>
    <w:p>
      <w:pPr>
        <w:pStyle w:val="BodyText"/>
      </w:pPr>
      <w:r>
        <w:t xml:space="preserve">(นักเรียน) ให้ข้อคิด</w:t>
      </w:r>
    </w:p>
    <w:p>
      <w:pPr>
        <w:pStyle w:val="BodyText"/>
      </w:pPr>
      <w:r>
        <w:t xml:space="preserve">(คุณครูนิสาชล) ให้ข้อคิดให้คติสอนใจว่าอย่างไร</w:t>
      </w:r>
    </w:p>
    <w:p>
      <w:pPr>
        <w:pStyle w:val="BodyText"/>
      </w:pPr>
      <w:r>
        <w:t xml:space="preserve">(คุณครูนิสาชล) ไม่ต้องสนใจ</w:t>
      </w:r>
    </w:p>
    <w:p>
      <w:pPr>
        <w:pStyle w:val="BodyText"/>
      </w:pPr>
      <w:r>
        <w:t xml:space="preserve">(นักเรียน) คำพูดของคนอื่น</w:t>
      </w:r>
    </w:p>
    <w:p>
      <w:pPr>
        <w:pStyle w:val="BodyText"/>
      </w:pPr>
      <w:r>
        <w:t xml:space="preserve">(คุณครูนิสาชล) คำพูดของคนอื่นนะคะ เราสนใจอะไรล่ะ</w:t>
      </w:r>
    </w:p>
    <w:p>
      <w:pPr>
        <w:pStyle w:val="BodyText"/>
      </w:pPr>
      <w:r>
        <w:t xml:space="preserve">(นักเรียน) สิ่งที่เราทำ</w:t>
      </w:r>
    </w:p>
    <w:p>
      <w:pPr>
        <w:pStyle w:val="BodyText"/>
      </w:pPr>
      <w:r>
        <w:t xml:space="preserve">(คุณครูนิสาชล) เราต้องสนใจแล้วก็มุ่งมั่นในสิ่งที่เราประสบความสำเร็จ ไม่ว่าคนอื่นจะพูดว่าอย่างไร ตัวเรานี่ล่ะมุ่งมั่นแล้วก็ทำให้สำเร็จทำให้ดีใช่ไหมคะ ถึงเขาบอกว่าความพยายามอยู่ที่ไหน ความสำเร็จย่อมอยู่ที่นั่นนะคะ ศึกษาใบความรู้เดี๋ยวให้นักเรียนศึกษาใบความรู้ไปพร้อม ๆ เลยนะคะ เดี๋ยวให้คุณครูวิชุดาแจกใบความรู้ นักเรียนที่นั่งอยู่ลุกไปรับใบความรู้ที่คุณครูได้เลยนะคะ วันนี้ได้ดูนิทาน แล้วก็มีนิทานให้นักเรียนด้วยอีก 1 เรื่องนะคะ ก่อนที่เราจะอ่านนิทานของคุณครูที่คุณครูเตรียมมาให้ก่อนนะคะ ว่าการพูดแสดงความคิดเห็นนั้นคืออะไร ทำอย่างไรถึงจะถูกต้องนะคะ การพูดแสดงความคิดเห็นนั้นมีเนื้อหาอยู่ไม่เยอะนะคะ แต่ให้นักเรียนรู้จักพูดแสดงความคิดเห็นออกมาได้อย่างถูกต้องนะคะ มีนักเรียนคนไหนยังไม่ได้ใบความรู้อีกนะคะ เดี๋ยวเราจะมาศึกษาใบความรู้ไปพร้อม ๆ กันนะคะ นักเรียนดูนะคะลูก การพูดแสดงความคิดเห็นหมายถึงอะไรคะ การพูดแสดงความคิดเห็น</w:t>
      </w:r>
    </w:p>
    <w:p>
      <w:pPr>
        <w:pStyle w:val="BodyText"/>
      </w:pPr>
      <w:r>
        <w:t xml:space="preserve">(นักเรียน) การพูดเพื่อแสดงความรู้สึก…</w:t>
      </w:r>
    </w:p>
    <w:p>
      <w:pPr>
        <w:pStyle w:val="BodyText"/>
      </w:pPr>
      <w:r>
        <w:t xml:space="preserve">(คุณครูนิสาชล) เอาใหม่ ตอบพร้อม ๆ กันนะคะ ให้นักเรียนตอบพร้อม ๆ กัน 1 2 3</w:t>
      </w:r>
    </w:p>
    <w:p>
      <w:pPr>
        <w:pStyle w:val="BodyText"/>
      </w:pPr>
      <w:r>
        <w:t xml:space="preserve">(นักเรียน) การพูดแสดงความคิดเห็น หมายถึง การพูดเพื่อแสดงความรู้สึก หรือแสดงความคิดเห็นเกี่ยวกับเรื่องใดเรื่องหนึ่งอย่างมีเหตุผล มีความสอดคล้องกับเรื่องที่พูด</w:t>
      </w:r>
    </w:p>
    <w:p>
      <w:pPr>
        <w:pStyle w:val="BodyText"/>
      </w:pPr>
      <w:r>
        <w:t xml:space="preserve">(คุณครูนิสาชล) นะคะ การพูดแสดงความคิดเห็นนะคะ การพูดเพื่อแสดงความรู้สึกของตนเองใช่ไหมคะ หรือพูโแสดงความคิดเห็นเกี่ยวกับเรื่องที่เราได้รับใช่ไหมคะ การพูดแสดงความคิดเห็นนั้นนักเรียนจะต้องมีเหตุผลในการพูดนะคะ และอีก 1 อย่างเลย นักเรียนต้องมีความเข้าใจในเรื่องที่นักเรียนจะพูดใช่ไหมคะ ต่อไปนะคะ ในการพูดแสดงความคิดเห็นนั้นผู้พูดอาจจะแสดงความคิดเห็นที่เกี่ยวกับวิชาการนะคะ เกี่ยวกับทางวิชาการ เศรษฐกิจ หรือสังคมก็ได้นะคะ ทั้งนี้ขึ้นอยู่กับโอกาสนะคะ โอกาสในการพูด เช่น การพูดอะไรบ้าง การพูดสัมภาษณ์นะคะ การประชุม เห็นไหมคะ มีอะไรอีก การสัมมนานะคะ การอภิปรายหรือการบรรยาย การพูดเหล่านี้คือ การพูดที่ต้องใช้หลักวิชาการในการพูดนะคะ ต่อไปลักษณะของการพูดบ้าง ลักษณะของการพูดที่นักเรียนรู้จักนักเรียนพูดอย่างไรลูก เพื่อนบอกว่าต้องมี…</w:t>
      </w:r>
    </w:p>
    <w:p>
      <w:pPr>
        <w:pStyle w:val="BodyText"/>
      </w:pPr>
      <w:r>
        <w:t xml:space="preserve">(นักเรียน) ความรู้</w:t>
      </w:r>
    </w:p>
    <w:p>
      <w:pPr>
        <w:pStyle w:val="BodyText"/>
      </w:pPr>
      <w:r>
        <w:t xml:space="preserve">(คุณครูนิสาชล) มีความรมีหลักการในการพูด ครูได้ยินแว่ว ๆ ว่ามีวิจารณญาณในการพูด นี่คือสิ่งที่ถูกต้องนะ ก่อนที่เราจะพูดนะคะ ทีนี้มาดูของคุณครูบ้างนะคะ 1. ผู้พูดจะต้อง</w:t>
      </w:r>
    </w:p>
    <w:p>
      <w:pPr>
        <w:pStyle w:val="BodyText"/>
      </w:pPr>
      <w:r>
        <w:t xml:space="preserve">(นักเรียน) มีความรู้</w:t>
      </w:r>
    </w:p>
    <w:p>
      <w:pPr>
        <w:pStyle w:val="BodyText"/>
      </w:pPr>
      <w:r>
        <w:t xml:space="preserve">(คุณครูนิสาชล) นะคะ ผู้พูดจะต้องมีความรู้ในเรื่องที่จะแสดงความคิดเห็นหรือเรื่องที่จะพูดเป็นอย่างดีนะคะ ไม่ใช่ไม่รู้แต่อยากแสดงความคิดเห็นได้ไหม ไม่ได้นักเรียนต้องศึกษาเรื่องที่จะพูดมาก่อน 2. คืออะไรลูก 2. คืออะไร</w:t>
      </w:r>
    </w:p>
    <w:p>
      <w:pPr>
        <w:pStyle w:val="BodyText"/>
      </w:pPr>
      <w:r>
        <w:t xml:space="preserve">(คุณครูนิสาชล) ควรมี…</w:t>
      </w:r>
    </w:p>
    <w:p>
      <w:pPr>
        <w:pStyle w:val="BodyText"/>
      </w:pPr>
      <w:r>
        <w:t xml:space="preserve">(นักเรียน) หลักการแสดงความคิดเห็นในเชิงขัดแย้งและเชิงบวก</w:t>
      </w:r>
    </w:p>
    <w:p>
      <w:pPr>
        <w:pStyle w:val="BodyText"/>
      </w:pPr>
      <w:r>
        <w:t xml:space="preserve">(คุณครูนิสาชล) ต่อไป ข้อที่ 3 ข้อที่ 3 นี่ ก็เป็นเรื่องที่สำคัญนะคะ เวลานักเรียนจะพูดกับใครนะคะ นักเรียนต้องใช้ ใช้อะไรลูก</w:t>
      </w:r>
    </w:p>
    <w:p>
      <w:pPr>
        <w:pStyle w:val="BodyText"/>
      </w:pPr>
      <w:r>
        <w:t xml:space="preserve">(นักเรียน) ภาษา</w:t>
      </w:r>
    </w:p>
    <w:p>
      <w:pPr>
        <w:pStyle w:val="BodyText"/>
      </w:pPr>
      <w:r>
        <w:t xml:space="preserve">(คุณครูนิสาชล) ภาษาสุภาพ บอกว่าใช่ภาษาสุภาพ เหมาะสมกับ</w:t>
      </w:r>
    </w:p>
    <w:p>
      <w:pPr>
        <w:pStyle w:val="BodyText"/>
      </w:pPr>
      <w:r>
        <w:t xml:space="preserve">(นักเรียน) โอกาส</w:t>
      </w:r>
    </w:p>
    <w:p>
      <w:pPr>
        <w:pStyle w:val="BodyText"/>
      </w:pPr>
      <w:r>
        <w:t xml:space="preserve">(คุณครูนิสาชล) เหมาะสมกับโอกาสนะคะ นะคะ ใช้ภาษาสุภาพเหมาะสมกับโอกาส โดยเฉพาะการแสดงความติดเห็น ในเชิงขัดแย้งและเชิงวิจารณ์นะคะ เพื่อรักษาความสัมพันธ์ที่ดีต่อผู้พูดนักเรียนต้องใช้ภาษาให้ถูกต้อง และต้องให้ถูกกาลเทศะด้วยนะคะ แล้วก็เหมาะสมกับบุคคลด้วยนะคะ เช่น นักเรียนพูดกับคุณพ่อคุณแม่ นักเรียนพูดกับคุณครูใช่ไหมคะ นักเรียนต้องใช้ภาษาให้ถูกต้องนะคะ มีคำลงท้ายด้วย เก่งมากนะคะ นักเรียนปลายทางด้วยนะคะ ศึกษาไปพร้อม ๆ กันนะคะ ข้อที่ 4 ข้อที่ 4 คืออะไรลูก</w:t>
      </w:r>
    </w:p>
    <w:p>
      <w:pPr>
        <w:pStyle w:val="BodyText"/>
      </w:pPr>
      <w:r>
        <w:t xml:space="preserve">(นักเรียน) การแสดงความคิดเห็นใด ๆ ก็ตาม ข้อความควรแสดงคามคิดเห็นและเป็นประโยชน์ต่อส่วนรวม</w:t>
      </w:r>
    </w:p>
    <w:p>
      <w:pPr>
        <w:pStyle w:val="BodyText"/>
      </w:pPr>
      <w:r>
        <w:t xml:space="preserve">(คุณครูนิสาชล) ใช่ ข้อที่สำคัญมาก เวลาที่นักเรียนจะพูดแสดงความคิดเห็นหรือแม้กระทั่งแสดงความคิดเห็นต้องทำไมลูก ต้องอยู่ในเชิงที่มันสร้างสรรค์ สร้างสรรค์เพื่อเป็นประโยชน์ต่อส่วนรวมได้นะคะ ต่อไป คุณครูมีนิทาน นิทานให้นักรียน อ่านแล้ววิเคราะห์ นั่นก็คือเรื่อง กกันตกชาดก เดี๋ยวให้นักเรียนอ่านแล้วให้นักเรียนวิเคราะห์นะคะ วิเคราะห์ให้คุณครูนะคะ กกัณฏกชาดก ว่าด้วยกิ้งก่าได้ทรัพย์เนื้อเรื่องเป็นอย่างไรนะคะ เดี๋ยวให้คุณครูวิชุดานะคะ แจกนิทานนักเรียนลุกไปรับได้เลย ไหนใครยังไม่ได้บ้าง ให้นักเรียนอ่านนะคะ เดี๋ยวให้นักเรียนอ่านใบความรู้ขออภัยให้นักเรียนอ่านนิทานของตนเองนะคะ อ่านนิทานของตนเอง อ่านในใจเงียบ ๆ อ่านแล้ววิเคราะห์นะคะ เดี๋ยวคุณครูจะให้แสดงความคิดเห็น ใครยังไม่ได้ยกมือนะ อ่านด้วยตัวเอง อ่านในใจนะคะ อ่านในใจ อ่านไปพร้อม ๆ กัน เดี๋ยวคุณครูจะให้นักเรียนเขียนแสดงความคิดเห็นจากเรื่องนะคะ เนื้อหานิทานค่อนข้างเยอะ นะคะ ให้นักเรียนค่อย ๆ อ่าน ฝึกในเรื่องการอ่านนักเรียนด้วย วันนี้นะคะ นักเรียนที่ยังอ่านไม่เข้าในสามาร1 รอบนะคะ คุณครูให้อ่านนะ อ่านเพื่อให้เข้าใจแล้วนักเรียนจะได้วิเคราะห์ได้ อันไหน… อันนี้เอาเพิ่งมาใส่ นักเรียนตั้งใจอ่านให้ดี ๆ นะคะ เดี๋ยวคุณครนักเรียนออกมาแสดงความคิดเห็นด้วยนะคะ เวลาอ่านนักเรียนนั่งตัวตรง ถ้านักเรียนนอนอ่านนักเรียนก็จะหลับนะคะ ให้นักเรียนนั่งตัวตรงนะคะ ตั้งใจอ่านให้ดี เวลาอ่านหนังสือให้นักเรียนนั่งตัวตรงนะคะ ไม่นั่งหลังค่อมด้วย นักเรียนอ่านเสร็จแล้วนักเรียนลองวิเคราะห์กับเพื่อนด้วยนะคะ สิ่งที่เราอ่านไปนั้นนะคะ นักเรียนจะแสดงไหนนักเรียนคนไหนอ่านเรียบร้อยแล้ว นักเรียน คนไหนอ่ายเรียบร้อยแล้วลูก มีไหม ไหนยกมือ ใครอ่านเสร็จเรียบร้อยแล้วยกมือ เดี๋ยวรอเพื่อนบ้างคน นักเรียนเอามือลงนะคะ เดี๋ยวรอเพื่อน นักเรียนช่วยกันวิเขอบคุณมาก ร้อนมากไหม อ่านนิทานเรียบร้อยแล้วใช่ไหมคะ นักเรียนปลายทางของคุณครูล่ะคะ อ่านนิทานเรียบร้อยหรือยัง ขณะนี้นักเรียนต้นทางนี่ได้อ่านเรียบร้อยแล้วนะคะ เดี๋ยวเราทำใบงานไปพร้อม ๆ กันนะคะ ให้นักเรียนทุกคนนะคะ เขียนแสดงความคิดเห็นจากนิทาน นิทานเรื่อง นิทานเรื่อง กกัณฏกชาดก ว่าด้วยกิ้งก่าได้ทรัพย์นะคะ แสดงความคิดเห็นลงในใบงานนะคะ เดียวให้คุณครูให้กับนักเรียน</w:t>
      </w:r>
    </w:p>
    <w:p>
      <w:pPr>
        <w:pStyle w:val="BodyText"/>
      </w:pPr>
      <w:r>
        <w:t xml:space="preserve">[เสียงดนตรี] เวลานักเรียนรับใบงานจากคุณครูให้นักเรียนทำอย่างไรลูก</w:t>
      </w:r>
    </w:p>
    <w:p>
      <w:pPr>
        <w:pStyle w:val="BodyText"/>
      </w:pPr>
      <w:r>
        <w:t xml:space="preserve">(นักเรียน) ขอบคุณครับ</w:t>
      </w:r>
    </w:p>
    <w:p>
      <w:pPr>
        <w:pStyle w:val="BodyText"/>
      </w:pPr>
      <w:r>
        <w:t xml:space="preserve">(คุณครูนิสาชล) ขอบคุณด้วยน่ารักมาก เวลาที่นักเรียนรับของจากผู้ใหญ่นักเรียนต้องทำอย่างไร ขอบคุณครับด้วยนะ ไหว้ ให้นักเรียนแสดงความคิดเห็นของตัวเอง ออกมานำเสนอหน้าชั้นเรียนด้วยนะคะ นักเรียนได้ใบงานแล้วให้เขียนชื่อของตัวเองนะคะ แล้วเริ่มทำใบงานได้ นักเรียนได้ใบงานของตนเองแล้ว เขียนชื่อด้วยนะคะ แล้วก็ให้นักเรียนช่วยกันวิเคราะห์นิทานเรื่องนี้ใส่ใบความรู้ด้วย ใส่เพิ่มไป ใส่เพิ่มไปได้นะคะ ฃนิทานเรื่องนี้นะคะ กล่าวถึงใคร กล่าวถึงอะไรลูก กกัณฏกชาดกว่าด้วยกิ้งก่าทำไมลูก กิ้งก่าได้อะไร กิ้งก่าได้ทรัพย์ใช่ไหม กิ้งก่าได้ทรัพย์นะคะ เรื่องนี้กล่าวถึงใคร ใครทำอะไร</w:t>
      </w:r>
    </w:p>
    <w:p>
      <w:pPr>
        <w:pStyle w:val="BodyText"/>
      </w:pPr>
      <w:r>
        <w:t xml:space="preserve">(นักเรียน) กิ้งก่า…</w:t>
      </w:r>
    </w:p>
    <w:p>
      <w:pPr>
        <w:pStyle w:val="BodyText"/>
      </w:pPr>
      <w:r>
        <w:t xml:space="preserve">(คุณครูนิสาชล) นักเรียนลองวิเคราะห์นะคะ ลองวิเคราะห์ กิ้งก่าได้อะไร หลังจากกิ้งก่าได้ แล้วกิ้งก่าเป็นอย่างไรนะคะ กิ้งก่าเป็นอย่างไร ก่อนที่กิ้งก่าไม่ได้รับกิ้งก่าเป็นอย่างไรใช่ไหม แต่พอเวลากิ้งก่าได้แล้ว กิ้งก่าเป็นอย่างไรนะคะ ด้วยเหตุใด ให้นักเรียนวิเคราะห์ด้วย นนักเรียนอาจจะวิเคราะห์พฤติกรรมของกิ้งก่านักเรียนในกลุ่มช่วยกันได้นะคะ พฤติกรรมของกิ้งก่าเหมาะสมหรือไม่นะคะ หลังจากที่ได้ทรัพย์ไปแล้ว แล้วถ้าเป็นนักเรีน นักเรียนจะปฏิบัติตนอย่างไร ตั้งใจทำนะคะ ให้นักเรียนเปรียบเียกับตนเองด้วยนะคะ ให้นักเรียนลองวิเคราะห์ออกมา ว่าพฤติกรรมอย่างเช่นกิ้งก่า นักเรียนควรเอาเป็นแบบอย่างหรือไม่อย่างไรนะคะ ให้นักเรีนลองเรามีความคิดเห็นอย่างไรนะคะ นักเรียนคิดว่ามีความเหมาะสมหรือไม่ และถ้าไม่เหมาะสมนักเรียนคิดว่ากิ้งก่าควรทำตัวอย่างไรล่ะ ถึงจะมีความเหมาะสมให้นักเรียนวิเคราะห์นักเรียนจะทำตัวเหมือนกิ้งก่าหรือเปล่าไม่ทำนะคะ ให้นักเรียนคิดออกมาเลยนะคะ และเดี๋ยวคุณครูจะให้นักเรียนออกมานำเสนอหน้าห้อง นำเสนอหน้าชั้นเรียน นักเรียนช่วยกันวิเคราะห์ภายในกลุ่มได้นะคะ วันนี้นักเรียนตั้งใจทำงานนะคะ เดี๋ยวคุณครูให้นักเรียนของตนเองหน้าชั้นเรียน อะไรลูก ไหนกลุมนี้ใครเสร็จแล้ว ตรงนี้ใครเสร็จแล้ว เดี๋ยวขอ 1 คนนะคะ หน้าชั้นเรียน นักเรียนส่งตัวแทนกลุ่ม กลุ่มล่ะ 1 คนได้ไหมเอ่ย กลุ่มละ 1 คนนะคะ นำเสนอหน้าชั้นเรียน อังวราเป็นอย่างไร อังวราออกนำเสนอนักเรียนค่อย ๆ วิเคราะห์ออกมานะคะ เดี๋ยวนักเรียนส่งตัวแทนออกมา 1 คนนะคะ ออกมาหน้าชั้นเไหนใครเสร็จแล้วพร้อมหรือยัง กลุ่มนี้เสร็จหรือยังลูกเสร็จหมดแล้วทุกคน กลุ่มที่ 2 กลุ่มที่ 2 เสร็จแล้ว กลุ่มที่ 3 ล่ะคะ กลุ่มที่ 4 กลุ่มที่ 5 ล่ะลูก นักเรียนส่งตัวแทนออกมากลุ่มละ 1 คนนำเสนอหน้าห้อง พร้อมนำเสนอหรือยังเอ่ย</w:t>
      </w:r>
    </w:p>
    <w:p>
      <w:pPr>
        <w:pStyle w:val="BodyText"/>
      </w:pPr>
      <w:r>
        <w:t xml:space="preserve">(นักเรียน) พร้อมแล้วครับ</w:t>
      </w:r>
    </w:p>
    <w:p>
      <w:pPr>
        <w:pStyle w:val="BodyText"/>
      </w:pPr>
      <w:r>
        <w:t xml:space="preserve">(คุณครูนิสาชล) พร้อมแล้วนะคะ นะคะ นะคะ เดี๋ยวให้นักเรียนออกมานำเสนอนะคะ แสดงความคิดเห็นให้นักเรียนออกมาพูดแสดงความคิดเหในนิทานเรื่อง เรื่องอะไรลูก กกัณฏกชาดกว่าด้วยกิ้งก่าได้ทรัพย์นะคะ เดี๋ยวให้นักเรียนส่งตัวแทนกลุ่ออกมานำเสนอนะคะ พูดนำเสนอ พร้อมหรือยัง พร้อมหรือยังลูก พร้อมแล้วนักเรียนยังเขียนอยู่เลยพร้อมหรือยัง วางปากกา วางปากกาลง วางแล้วนะคะ กลุ่มไหนพร้อม กลุ่มที่ 4 กลุ่มที่ 5 เอามือจับหูนะคะ จับหูไว้ มือจับหูไว้ กลุ่มไหนพร้อมยกมือ พร้อมทุกกลุ่มเลย ขอกลุ่มที่ 3 ก่อนแล้วกัน ให้เพื่อนหน่อยค่ะ</w:t>
      </w:r>
    </w:p>
    <w:p>
      <w:pPr>
        <w:pStyle w:val="BodyText"/>
      </w:pPr>
      <w:r>
        <w:t xml:space="preserve">[เสียงปรบมือ] ออกมา สวัสดีค่ะ ให้นักเรียนออกมานะ นักเรียนแนะนำตนเองก่อนนะคะ เชิญ</w:t>
      </w:r>
    </w:p>
    <w:p>
      <w:pPr>
        <w:pStyle w:val="BodyText"/>
      </w:pPr>
      <w:r>
        <w:t xml:space="preserve">(นักเรียนหญิง) สวัสดีค่ะ ดิฉัน .กลุ่ม 3 ค่ะ</w:t>
      </w:r>
    </w:p>
    <w:p>
      <w:pPr>
        <w:pStyle w:val="BodyText"/>
      </w:pPr>
      <w:r>
        <w:t xml:space="preserve">(คุณครูนิสาชล) นักเรียนในห้องเรียนฟังเพื่อนด้วย</w:t>
      </w:r>
    </w:p>
    <w:p>
      <w:pPr>
        <w:pStyle w:val="BodyText"/>
      </w:pPr>
      <w:r>
        <w:t xml:space="preserve">(นักเรียน) จะมาพูดแสดงความคิดเห็นเกี่ยวกับเรื่องกกัณฏกชาดก</w:t>
      </w:r>
    </w:p>
    <w:p>
      <w:pPr>
        <w:pStyle w:val="BodyText"/>
      </w:pPr>
      <w:r>
        <w:t xml:space="preserve">(นักเรียน) กกัณฏชาดกค่ะ กิ้งก่าที่เมื่อมีอำนาจ มีทรัพย์ ก็จะทะนง ทำตัวเหนือผู้อื่น แม้ตัวผู้มีพระคุณ พวกนี้จะไม่เจริญเพราะไม่รู้จักกาลเทศะ ไม่ตอบแทนของผู้อื่น เพราะถือว่าตนเองมีอำนาจ การกระทำเช่นนี้ ไม่ควรนำมาเป็นแบบอย่างในการใช้ชีวิตค่ะ</w:t>
      </w:r>
    </w:p>
    <w:p>
      <w:pPr>
        <w:pStyle w:val="BodyText"/>
      </w:pPr>
      <w:r>
        <w:t xml:space="preserve">(คุณครูนิสาชล) ดีมาก ปรบมือให้เพื่อนหน่อยนะคะ ดีมาก ๆ เลย ต่อไปกลุ่มที่ 2 เชิญ แนะนำตนเองก่อน</w:t>
      </w:r>
    </w:p>
    <w:p>
      <w:pPr>
        <w:pStyle w:val="BodyText"/>
      </w:pPr>
      <w:r>
        <w:t xml:space="preserve">(นักเรียน) สวัสดีค่ะ ดิฉันชื่อเด็กหญิง เป็นตัวแทนมาจากกลุ่มที่ 2 วันนี้จะมานำเสนอการแสดงความคิดเห็น</w:t>
      </w:r>
    </w:p>
    <w:p>
      <w:pPr>
        <w:pStyle w:val="BodyText"/>
      </w:pPr>
      <w:r>
        <w:t xml:space="preserve">(คุณครูนิสาชล) เรื่อง</w:t>
      </w:r>
    </w:p>
    <w:p>
      <w:pPr>
        <w:pStyle w:val="BodyText"/>
      </w:pPr>
      <w:r>
        <w:t xml:space="preserve">(นักเรียน) กกัณฏกชาดกว่าด้วยกิ้งก่าได้ทรัพย์</w:t>
      </w:r>
    </w:p>
    <w:p>
      <w:pPr>
        <w:pStyle w:val="BodyText"/>
      </w:pPr>
      <w:r>
        <w:t xml:space="preserve">(คุณครูนิสาชล) ว่าด้วยกิ้งก่าได้ทรัพย์นะคะ</w:t>
      </w:r>
    </w:p>
    <w:p>
      <w:pPr>
        <w:pStyle w:val="BodyText"/>
      </w:pPr>
      <w:r>
        <w:t xml:space="preserve">(นักเรียน) จากเรื่องกกัณฏชาดก ว่าด้วยกิ้งก่าได้ทรัพย์ โดยที่ตอนแรกกิ้งก่าได้ทำความเคารพแก่พระราชา ซึ่งทำให้พระราชามีความเมตตาจึงนำเนื้อให้ แต่พอวันหนึ่ง วันหนึ่งเป็นวันที่ไม่มีการฆ่าสัตว์ พระราชาจึงนำเงินที่เป็นค่าเนื้อมาห้อยให้กับกิ้งก่า จึงทำให้กิ้งก่าถือตัวเป็นอย่างมาก ได้อาศัพที่ห้อยคอ ต่อมากิ้งก่าได้พบกับพระราชา มันก็ทำตนเสมอพระราชาเพราะคิดว่าตนมีทรัพย์เท่ากับพระราชา และเมื่อได้อ่านเรื่องนี้จบ ก็คือว่าการกระทำของกิ้งก่าเป็นการกระทำที่โง่เขลาและเยอหยิ่งเพราะทรัพย์ กิ้งก่าไม่รู้คุณค่าของทรัพย์ ทุกคนจึงไม่ควรปฏิบัติตามกิ้งก่า เพราะอาจจะทำให้ แก่ตนเองได้ค่ะ</w:t>
      </w:r>
    </w:p>
    <w:p>
      <w:pPr>
        <w:pStyle w:val="BodyText"/>
      </w:pPr>
      <w:r>
        <w:t xml:space="preserve">(คุณครูนิสาชล) เก่งมากปรบมือให้เพื่อน นะคะ ต่อไป กลุ่มไหนพร้อม กลุ่มที่ 5 เชิญ แนะนำตนเองก่อน</w:t>
      </w:r>
    </w:p>
    <w:p>
      <w:pPr>
        <w:pStyle w:val="BodyText"/>
      </w:pPr>
      <w:r>
        <w:t xml:space="preserve">(นักเรียน) สวัสดีครับผมสงวนศักดิ์ มาจากกลุ่ม 5 ครับ ที่มีความเย้อหยิ่งเพราะทรัพย์ พฤติกรรมของกิ้งก่าไม่เหมาะสม เพราะเมื่อมันได้ทรัพย์ก็ทำตัวเสมอกับพระราชา ไม่อ่อนน้อมไม่เสมอต้นเสมอปลาย จากพฤติกรรมนี้ไม่ควรปฏิบัติตามเราจึงควรอ่อนน้อม</w:t>
      </w:r>
    </w:p>
    <w:p>
      <w:pPr>
        <w:pStyle w:val="BodyText"/>
      </w:pPr>
      <w:r>
        <w:t xml:space="preserve">(คุณครูนิสาชล) นะคะ ดีมาก ปรบมือให้เพื่อนหน่อย นักเรียนหลาย ๆ กลุ่มแสดงความคิดเห็นได้ดีมากนะคะ ต่อไปกลุ่มไหนพร้อม กลุ่มที่ 1 เชิญ</w:t>
      </w:r>
    </w:p>
    <w:p>
      <w:pPr>
        <w:pStyle w:val="BodyText"/>
      </w:pPr>
      <w:r>
        <w:t xml:space="preserve">(นักเรียนหญิง) สวัดสีค่ะ ดิฉันชื่อเด็กหญิงอังวรา เจริญดี วันนี้จะมาพูดแสดงความคิดเห็นนิทานชาดกเรื่อง กกัณฏชาดก ว่าด้วยกิ้งก่าได้ทรัพย์ค่ะ นิทานเรื่องนี้กล่าวถึงกิ้งก่าตัวหนึ่ง แต่ก่อนหน้านี้เป็นแค่กิ้งก่าธรรมดาที่ได้รับการช่วยเหลือจากพระราชาและดิฉันเชื่อว่าพฤติกรรมพวกนี้เป็นพฤติกรรมที่ไม่เหมาะสมอย่างยิ่ง เพราะเป็นสิ่งที่กิ้งก่าทำนั้นคือไม่รู้จักเคารพพระผู้ที่มีกับทำตัวหยิ่งยโสใส่ค่ะ</w:t>
      </w:r>
    </w:p>
    <w:p>
      <w:pPr>
        <w:pStyle w:val="BodyText"/>
      </w:pPr>
      <w:r>
        <w:t xml:space="preserve">(คุณครูนิสาชล) ปรบมือหน่อย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นิสาชล) ต่อไปกลุ่มสุดท้ายเชิญครับ ขอไมค์ให้เพื่อนด้วย แนะนำตนเองให้เพื่อนรู้จักก่อน</w:t>
      </w:r>
    </w:p>
    <w:p>
      <w:pPr>
        <w:pStyle w:val="BodyText"/>
      </w:pPr>
      <w:r>
        <w:t xml:space="preserve">(นักเรียนชาย) สวัสดีครับ ผมชื่อเด็กชายธีรเดช น้ำเพชร ครับ มากจากพฤติกรรมของกิ้งก่าไม่เหมาะสม เพราะก่อนที่กิ้งก่าจะได้ทรัพย์ กิ้งก่าประจบพระราชา และเมื่อกิ้งก่าได้ทรัพย์ กิ้งก่าก็ดูหมิ่นพระราชา และพฤติกรรมของกิ้งก่าไม่ควรนำมาปฏิบัติตามครับ</w:t>
      </w:r>
    </w:p>
    <w:p>
      <w:pPr>
        <w:pStyle w:val="BodyText"/>
      </w:pPr>
      <w:r>
        <w:t xml:space="preserve">(คุณครูนิสาชล) นะคะ ปรบมือให้เพื่อนด้วยนะคะ ปรบมือให้ตนเองนะคะ ทุกคนเลยนะคะ แสดงความคิดเห็นได้ดีมากนะคะ ทีนี้ครูถามย้อนกลับมาที่นักเรียน ถ้าสมมติว่าตัวนักเรียนเปรียบเสมือนกับกิ้งก่า วันหนึ่งนักเรยีนไม่มีความรู้ ไม่มีเงินทอง นักเรียนเป็นแค่คนธรรมดาคนหนึ่ง และอยู่มาวันหนึ่งนักเรียนได้รับการช่วยเหลือนะคะ และนักเรียนก็ทำไม นักเรียนจะต้อง…</w:t>
      </w:r>
    </w:p>
    <w:p>
      <w:pPr>
        <w:pStyle w:val="BodyText"/>
      </w:pPr>
      <w:r>
        <w:t xml:space="preserve">(นักเรียน) ตอบแทน</w:t>
      </w:r>
    </w:p>
    <w:p>
      <w:pPr>
        <w:pStyle w:val="BodyText"/>
      </w:pPr>
      <w:r>
        <w:t xml:space="preserve">(คุณครูนิสาชล) นักเรียนจะตอบแทนอย่างไร</w:t>
      </w:r>
    </w:p>
    <w:p>
      <w:pPr>
        <w:pStyle w:val="BodyText"/>
      </w:pPr>
      <w:r>
        <w:t xml:space="preserve">(นักเรียน) ขอบคุณ</w:t>
      </w:r>
    </w:p>
    <w:p>
      <w:pPr>
        <w:pStyle w:val="BodyText"/>
      </w:pPr>
      <w:r>
        <w:t xml:space="preserve">(คุณครูนิสาชล) ขอบคุณทำอะไรอีก ทำตัวเป็นคนดีช่วยเหลือ ช่วยเหลือคนที่เขาช่วยเหลือเราด้วยไหม ต้องช่วยเหลือทุก ๆ คน</w:t>
      </w:r>
    </w:p>
    <w:p>
      <w:pPr>
        <w:pStyle w:val="BodyText"/>
      </w:pPr>
      <w:r>
        <w:t xml:space="preserve">(คุณครูนิสาชล) ช่วยเหลือทุก ๆ คน นักเรียนต้องทำตัวเป็นคนดีใช่ไหม ใช่ไหมคะ ตอบแทนสังคมด้วยนะคะ ทีนี้ยังมีเวลาเหลืออยู่นะคะ คุณครูให้นักเรียนสรุปความรู้ใส่สมุดนะคะ วันนี้เราเรียนเรื่องอะไร การพูดแสดงความคิดเห็นนะคะ คุณครูให้สรุปความรนะคะ หลังจากนี้ไปไม่ว่านักเรียนจะได้รับข้อมูลข่าวสารจากที่ใดนะคะ ไท่สื่อโซเชียลต่าง ๆ นะคะ หนังสือพิมพ์นะคะ หรือนักเรียนจะได้รับข่าวสารลองวิเคราะห์นะคะ ก่อนที่นักเรียนจะพูดแสดนั้นลงไปนะคะ เราต้องมีอะไรลูก เราต้องมีความรู้ความเข้าใจในเรื่องที่จะแสดงความคิดเห็นใช่หรือไม่ ถ้านักเรียนได้รับข้อมูลข่าวสารจากที่ใดนะคะ นั้นก่อนนะคะ เข้าใจหรือไม่นะคะ และการพูดแสดงความคิดเห็นไม่ว่านักเรียนจะพูดที่ใดนะคะ ขอให้นักเรียนพูดในสิ่งที่… ที่ทำไมลูก ที่เป็นประโยชน์และเป็นจริงนะคะ เป็นประโยชน์ต่อส่วนรวมด้วยนะคะ แต่ถ้านักเรียนเจอคนที่พูดไม่เหมาะสม เหมาะสมใช้ภาษาที่ไม่สุภาพนักเรียนจะทำอย่างไร นักเรียนก็ นักเรียนทำอย่างไรลูก บอกใช่ไหมคะ บอกกล่าว นักเรียนปลายทางของคุณครูด้วยนะคะ วันนี้ เรื่องการพูดแสดงความคิดเห็นเรียบร้อยแล้ว นักเรียนสรุปความรู้นะคะ นักเรียนนะคะ นำการพูดแสดงความคิดเห็นนะคะ นักเรียนหลาย ๆ คนสรุปความรู้ในวันนี้เรียบร้อยแล้วนะคะ วันนี้เราเรียนเรื่องอะไรกันไปลูก การพูดแสดงความคิดเห็นนะคะ คุณครูขอให้นักเรียนกลับไปทบทวนในสิ่งที่ครูสอนนะคะ วันนี้สำหรับวันนี้นะคะ คุณครูฝากไว้เพียงเท่านี้สวัสดี</w:t>
      </w:r>
    </w:p>
    <w:p>
      <w:pPr>
        <w:pStyle w:val="BodyText"/>
      </w:pPr>
      <w:r>
        <w:t xml:space="preserve">(นักเรียน) นักเรียนทั้งหมดทำความเคารพ</w:t>
      </w:r>
    </w:p>
    <w:p>
      <w:pPr>
        <w:pStyle w:val="BodyText"/>
      </w:pPr>
      <w:r>
        <w:t xml:space="preserve">(นักเรียน) ขอบคุณค่ะ / ขอบคุณครับ คุณครู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ม. 1 หน่วยที่ 3) ๔ การพูดแสดงความคิดเห็น 2 ส.ค.64 (มีใบงาน ใบความรู้ และสื่อวิดีโอ)</dc:title>
  <dc:creator/>
  <cp:keywords/>
  <dcterms:created xsi:type="dcterms:W3CDTF">2022-05-24T04:40:27Z</dcterms:created>
  <dcterms:modified xsi:type="dcterms:W3CDTF">2022-05-24T04:4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4 พฤษภาคม 2565 เวลา 10.00 น.</vt:lpwstr>
  </property>
  <property fmtid="{D5CDD505-2E9C-101B-9397-08002B2CF9AE}" pid="3" name="subtitle">
    <vt:lpwstr/>
  </property>
</Properties>
</file>